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58887F7" w:rsidR="000C49FD" w:rsidRPr="00443A64" w:rsidRDefault="00443A64" w:rsidP="00E31880">
      <w:pPr>
        <w:jc w:val="center"/>
        <w:rPr>
          <w:b/>
          <w:bCs/>
          <w:sz w:val="32"/>
          <w:szCs w:val="32"/>
        </w:rPr>
      </w:pPr>
      <w:r w:rsidRPr="00443A64">
        <w:rPr>
          <w:b/>
          <w:bCs/>
          <w:sz w:val="32"/>
          <w:szCs w:val="32"/>
        </w:rPr>
        <w:t>(</w:t>
      </w:r>
      <w:r w:rsidR="00B45DFF">
        <w:rPr>
          <w:b/>
          <w:bCs/>
          <w:sz w:val="32"/>
          <w:szCs w:val="32"/>
        </w:rPr>
        <w:t>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AFCDF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5DFF">
        <w:rPr>
          <w:sz w:val="22"/>
          <w:szCs w:val="22"/>
        </w:rPr>
        <w:t>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6413DF" w:rsidR="00C543C7" w:rsidRDefault="00B45DFF"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D511" w14:textId="77777777" w:rsidR="00261FC4" w:rsidRDefault="00261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59D2D1F" w:rsidR="004F70A3" w:rsidRPr="00261FC4" w:rsidRDefault="004F70A3" w:rsidP="00261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4F00F" w14:textId="77777777" w:rsidR="00261FC4" w:rsidRDefault="00261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79012" w14:textId="77777777" w:rsidR="00261FC4" w:rsidRDefault="00261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ACD7F4" w:rsidR="004F70A3" w:rsidRPr="00261FC4" w:rsidRDefault="004F70A3" w:rsidP="00261F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A9A7" w14:textId="77777777" w:rsidR="00261FC4" w:rsidRDefault="0026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33359329">
    <w:abstractNumId w:val="3"/>
  </w:num>
  <w:num w:numId="2" w16cid:durableId="632907842">
    <w:abstractNumId w:val="2"/>
  </w:num>
  <w:num w:numId="3" w16cid:durableId="1622414848">
    <w:abstractNumId w:val="0"/>
  </w:num>
  <w:num w:numId="4" w16cid:durableId="1042751604">
    <w:abstractNumId w:val="4"/>
  </w:num>
  <w:num w:numId="5" w16cid:durableId="1287006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61FC4"/>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45DFF"/>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